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p>
    <w:bookmarkStart w:id="21" w:name="Xeb623779494a0280abd02f1fd60204d02342a8d"/>
    <w:p>
      <w:pPr>
        <w:pStyle w:val="Heading1"/>
      </w:pPr>
      <w:r>
        <w:t xml:space="preserve">Scholarship Application Letter for Oceanographic Research in Chicag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Oceanographic Research Foundation</w:t>
      </w:r>
      <w:r>
        <w:br/>
      </w:r>
      <w:r>
        <w:t xml:space="preserve">123 Science Avenue</w:t>
      </w:r>
      <w:r>
        <w:br/>
      </w:r>
      <w:r>
        <w:t xml:space="preserve">Chicago, IL 60601</w:t>
      </w:r>
    </w:p>
    <w:bookmarkStart w:id="20" w:name="X8d989a1c6e9db5b7e9142429fb43c4e9805b402"/>
    <w:p>
      <w:pPr>
        <w:pStyle w:val="Heading2"/>
      </w:pPr>
      <w:r>
        <w:t xml:space="preserve">Subject: Application for the Oceanographic Excellence Scholarship</w:t>
      </w:r>
    </w:p>
    <w:p>
      <w:pPr>
        <w:pStyle w:val="FirstParagraph"/>
      </w:pPr>
      <w:r>
        <w:t xml:space="preserve">Dear Esteemed Scholarship Committee,</w:t>
      </w:r>
    </w:p>
    <w:p>
      <w:pPr>
        <w:pStyle w:val="BodyText"/>
      </w:pPr>
      <w:r>
        <w:t xml:space="preserve">It is with profound enthusiasm and academic purpose that I submit this Scholarship Application Letter for the Oceanographic Excellence Scholarship, seeking financial support to advance my doctoral research in marine science at the University of Chicago. As an aspiring oceanographer deeply committed to understanding Earth’s marine ecosystems within the unique context of freshwater and coastal systems, I am eager to contribute my expertise to the scientific community in Chicago—a city that stands as a pivotal hub for interdisciplinary environmental research in the United States.</w:t>
      </w:r>
    </w:p>
    <w:p>
      <w:pPr>
        <w:pStyle w:val="BodyText"/>
      </w:pPr>
      <w:r>
        <w:t xml:space="preserve">My fascination with oceanography began during my undergraduate studies at Northwestern University, where I majored in Environmental Science with a focus on aquatic ecosystems. Under the mentorship of Dr. Eleanor Vance, I conducted fieldwork along Lake Michigan’s shores, investigating microplastic accumulation and its impact on benthic communities. This experience ignited my passion for oceanographic science beyond traditional marine boundaries; it revealed how the Great Lakes—a freshwater system often overlooked in global oceanography—serve as a critical analog for studying climate-driven changes in coastal environments worldwide. As an oceanographer-in-training, I now recognize that understanding these interconnected systems is essential to addressing transnational challenges such as sea-level rise, biodiversity loss, and sustainable resource management. The United States Chicago context provides an unparalleled ecosystem for this work: its proximity to the Great Lakes network allows direct study of freshwater-marine transitional zones while leveraging world-class urban research infrastructure.</w:t>
      </w:r>
    </w:p>
    <w:p>
      <w:pPr>
        <w:pStyle w:val="BodyText"/>
      </w:pPr>
      <w:r>
        <w:t xml:space="preserve">My academic journey has been meticulously structured to align with the goals of oceanographic scholarship in a U.S. urban center. At the University of Chicago, I will pursue a Ph.D. in Earth and Planetary Sciences under Dr. Marcus Chen, whose pioneering work on thermohaline circulation models directly informs my proposed research: "Climate-Driven Shifts in Microplastic Transport Dynamics Across Freshwater-Oceanic Interfaces." This project bridges the Great Lakes system (Chicago’s freshwater resource) with global oceanographic patterns—demonstrating how urban environmental challenges in the United States Chicago landscape mirror broader planetary issues. Crucially, Chicago’s position as a nexus for data from NOAA’s Great Lakes Environmental Research Laboratory and partnerships with institutions like Argonne National Laboratory will provide me access to cutting-edge tools for satellite遥感 analysis and computational modeling. This scholarship would enable me to fully utilize these resources without financial constraint.</w:t>
      </w:r>
    </w:p>
    <w:p>
      <w:pPr>
        <w:pStyle w:val="BodyText"/>
      </w:pPr>
      <w:r>
        <w:t xml:space="preserve">The significance of this work extends beyond academia. As an oceanographer committed to community engagement, I envision translating my research into actionable insights for Chicago’s Municipal Water Department and Great Lakes restoration initiatives. For instance, my analysis of microplastic pathways could directly inform policies to protect Lake Michigan’s 12 million residents from emerging pollutants—a challenge that resonates with the United States Chicago public’s growing environmental awareness. I have already begun collaborating with the Chicago Rivers Project, developing educational modules on freshwater stewardship for K–12 schools; this scholarship will amplify such efforts through funded community workshops and data-sharing platforms accessible across the Midwest.</w:t>
      </w:r>
    </w:p>
    <w:p>
      <w:pPr>
        <w:pStyle w:val="BodyText"/>
      </w:pPr>
      <w:r>
        <w:t xml:space="preserve">Financial barriers remain a critical hurdle for my trajectory as an oceanographer. While my academic record (3.9 GPA, published in *Journal of Great Lakes Research*, 2023) and research experience (Summer Fellow at Woods Hole Oceanographic Institution, 2024) demonstrate readiness, the cost of fieldwork instrumentation and computational resources would otherwise delay my contributions to this vital discipline. This Scholarship Application Letter underscores not just my qualifications but also my commitment to maximizing every dollar invested. I am prepared to apply these funds toward high-resolution sonar equipment for sediment analysis at Chicago’s North Shore, travel costs for collaborative work with the University of Wisconsin–Madison’s Great Lakes Center, and participation in the American Geophysical Union’s Ocean Sciences Conference—where I will present findings on urban-adjacent marine systems.</w:t>
      </w:r>
    </w:p>
    <w:p>
      <w:pPr>
        <w:pStyle w:val="BodyText"/>
      </w:pPr>
      <w:r>
        <w:t xml:space="preserve">Chicago offers a unique advantage for oceanographic scholarship: it is where global science intersects with local urgency. The city’s vibrant ecosystem of NGOs (e.g., The Nature Conservancy Great Lakes), governmental agencies, and academic institutions creates a dynamic environment for translating theory into practice. My proposed research does not merely study oceans; it examines how urban centers like Chicago can become models for resilient marine stewardship in the face of climate change. This aligns perfectly with the Foundation’s mission to cultivate oceanographers who drive tangible, community-centered impact—not just in remote oceanic regions, but right here in the United States Chicago landscape.</w:t>
      </w:r>
    </w:p>
    <w:p>
      <w:pPr>
        <w:pStyle w:val="BodyText"/>
      </w:pPr>
      <w:r>
        <w:t xml:space="preserve">Upon completion of my Ph.D., I will join a faculty position at a U.S. institution (with priority given to Chicago-based universities like the University of Illinois at Chicago) to continue advancing climate-resilient oceanography. My long-term vision includes establishing a Midwest Oceanographic Research Consortium, fostering partnerships between urban centers and coastal regions to share adaptive strategies. The Oceanographic Excellence Scholarship is not merely funding for my education; it is an investment in a future where Chicago leads the way in understanding our planet’s interconnected waters—from the Great Lakes to the open ocean.</w:t>
      </w:r>
    </w:p>
    <w:p>
      <w:pPr>
        <w:pStyle w:val="BodyText"/>
      </w:pPr>
      <w:r>
        <w:t xml:space="preserve">I am deeply grateful for your consideration of this Scholarship Application Letter. I welcome the opportunity to discuss how my research as an oceanographer will honor this foundation’s legacy and advance scientific understanding in a pivotal location—the United States Chicago region. Thank you for championing the next generation of environmental steward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dc:title>
  <dc:creator/>
  <cp:keywords/>
  <dcterms:created xsi:type="dcterms:W3CDTF">2025-12-10T12:40:35Z</dcterms:created>
  <dcterms:modified xsi:type="dcterms:W3CDTF">2025-12-10T12:40:35Z</dcterms:modified>
</cp:coreProperties>
</file>

<file path=docProps/custom.xml><?xml version="1.0" encoding="utf-8"?>
<Properties xmlns="http://schemas.openxmlformats.org/officeDocument/2006/custom-properties" xmlns:vt="http://schemas.openxmlformats.org/officeDocument/2006/docPropsVTypes"/>
</file>